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5F00" w14:textId="7E5DB506" w:rsidR="00424282" w:rsidRPr="006114C1" w:rsidRDefault="00424282" w:rsidP="00D4249E">
      <w:pPr>
        <w:spacing w:after="0" w:line="240" w:lineRule="auto"/>
        <w:rPr>
          <w:b/>
          <w:color w:val="808080" w:themeColor="background1" w:themeShade="80"/>
          <w:sz w:val="6"/>
          <w:szCs w:val="6"/>
        </w:rPr>
      </w:pPr>
    </w:p>
    <w:p w14:paraId="0969398D" w14:textId="6BF69D90" w:rsidR="00C805C2" w:rsidRDefault="006114C1" w:rsidP="00424282">
      <w:pPr>
        <w:spacing w:after="0" w:line="240" w:lineRule="auto"/>
        <w:rPr>
          <w:b/>
          <w:color w:val="808080" w:themeColor="background1" w:themeShade="80"/>
          <w:sz w:val="36"/>
        </w:rPr>
      </w:pPr>
      <w:r w:rsidRPr="006114C1">
        <w:rPr>
          <w:noProof/>
          <w:sz w:val="13"/>
          <w:szCs w:val="1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E00709" wp14:editId="057FFB4E">
                <wp:simplePos x="0" y="0"/>
                <wp:positionH relativeFrom="column">
                  <wp:posOffset>3415086</wp:posOffset>
                </wp:positionH>
                <wp:positionV relativeFrom="paragraph">
                  <wp:posOffset>61540</wp:posOffset>
                </wp:positionV>
                <wp:extent cx="3219920" cy="469900"/>
                <wp:effectExtent l="0" t="0" r="6350" b="0"/>
                <wp:wrapNone/>
                <wp:docPr id="2" name="Text Box 3">
                  <a:hlinkClick xmlns:a="http://schemas.openxmlformats.org/drawingml/2006/main" r:id="rId8"/>
                  <a:extLst xmlns:a="http://schemas.openxmlformats.org/drawingml/2006/main">
                    <a:ext uri="{FF2B5EF4-FFF2-40B4-BE49-F238E27FC236}">
                      <a16:creationId xmlns:a16="http://schemas.microsoft.com/office/drawing/2014/main" id="{D3043C54-5CC1-0092-5F33-A0A4723574A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9920" cy="469900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E2FCCC" w14:textId="77777777" w:rsidR="00AA7A53" w:rsidRDefault="00AA7A53" w:rsidP="00AA7A53">
                            <w:pPr>
                              <w:spacing w:line="360" w:lineRule="auto"/>
                              <w:jc w:val="center"/>
                              <w:rPr>
                                <w:rFonts w:eastAsia="Calibri"/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36"/>
                              </w:rPr>
                              <w:t>Pruebe Smartsheet GRATIS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0" tIns="9144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E0070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es.smartsheet.com/try-it?trp=27707&amp;utm_language=ES&amp;utm_source=integrated-content&amp;utm_campaign=https://es.smartsheet.com/content/creative-project-management&amp;utm_medium=ic+Marketing+Plan+doc+27707+es&amp;lpa=ic+Marketing+Plan+doc+27707+es" style="position:absolute;margin-left:268.9pt;margin-top:4.85pt;width:253.55pt;height:3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" o:button="t" fillcolor="#00bd32" stroked="f" strokeweight=".5pt">
                <v:fill o:detectmouseclick="t"/>
                <v:textbox inset="0,7.2pt,0,0">
                  <w:txbxContent>
                    <w:p w14:paraId="0DE2FCCC" w14:textId="77777777" w:rsidR="00AA7A53" w:rsidRDefault="00AA7A53" w:rsidP="00AA7A53">
                      <w:pPr>
                        <w:spacing w:line="360" w:lineRule="auto"/>
                        <w:jc w:val="center"/>
                        <w:rPr>
                          <w:rFonts w:eastAsia="Calibri"/>
                          <w:b/>
                          <w:bCs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/>
                          <w:sz w:val="36"/>
                        </w:rPr>
                        <w:t>Pruebe Smartsheet GRATIS</w:t>
                      </w:r>
                    </w:p>
                  </w:txbxContent>
                </v:textbox>
              </v:shape>
            </w:pict>
          </mc:Fallback>
        </mc:AlternateContent>
      </w:r>
      <w:r w:rsidR="00424282">
        <w:rPr>
          <w:b/>
          <w:color w:val="808080" w:themeColor="background1" w:themeShade="80"/>
          <w:sz w:val="36"/>
        </w:rPr>
        <w:t xml:space="preserve">PLANTILLA DEL PLAN </w:t>
      </w:r>
      <w:r>
        <w:rPr>
          <w:b/>
          <w:color w:val="808080" w:themeColor="background1" w:themeShade="80"/>
          <w:sz w:val="36"/>
        </w:rPr>
        <w:br/>
      </w:r>
      <w:r w:rsidR="00424282">
        <w:rPr>
          <w:b/>
          <w:color w:val="808080" w:themeColor="background1" w:themeShade="80"/>
          <w:sz w:val="36"/>
        </w:rPr>
        <w:t>DE MARKETING</w:t>
      </w:r>
    </w:p>
    <w:p w14:paraId="24D192B1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16F55A2F" w14:textId="77777777" w:rsidR="00397DBE" w:rsidRDefault="00397DBE" w:rsidP="00C805C2">
      <w:pPr>
        <w:spacing w:line="240" w:lineRule="auto"/>
        <w:rPr>
          <w:sz w:val="20"/>
          <w:szCs w:val="20"/>
        </w:rPr>
      </w:pPr>
    </w:p>
    <w:p w14:paraId="5D91744B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30275C6E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7111B31D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4F11407E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63E3FD69" w14:textId="77777777" w:rsidR="000F6E6F" w:rsidRPr="00D0504F" w:rsidRDefault="000F6E6F" w:rsidP="000F6E6F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PLAN DE MARKETING</w:t>
      </w:r>
    </w:p>
    <w:p w14:paraId="3C7D849B" w14:textId="77777777" w:rsidR="000F6E6F" w:rsidRDefault="008C2DF3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BRE DE LA EMPRESA</w:t>
      </w:r>
    </w:p>
    <w:p w14:paraId="3654F18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3C25288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Domicilio</w:t>
      </w:r>
    </w:p>
    <w:p w14:paraId="00E515B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Ciudad, estado y código postal</w:t>
      </w:r>
    </w:p>
    <w:p w14:paraId="6F7F772E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080C0E29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</w:rPr>
        <w:t>webaddress.com</w:t>
      </w:r>
    </w:p>
    <w:p w14:paraId="5187EFDE" w14:textId="77777777" w:rsidR="000F6E6F" w:rsidRPr="0037789A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670A0198" w14:textId="77777777" w:rsidR="000F6E6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</w:rPr>
        <w:t>Versión 0.0.0</w:t>
      </w:r>
    </w:p>
    <w:p w14:paraId="05EC1E48" w14:textId="77777777" w:rsidR="000F6E6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4E525F83" w14:textId="77777777" w:rsidR="000F6E6F" w:rsidRPr="0037789A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</w:rPr>
        <w:t>00/00/0000</w:t>
      </w:r>
    </w:p>
    <w:p w14:paraId="4926F6A3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6D0A114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CC0829D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05F8EBC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CF3AA00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7F247F88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ACD8477" w14:textId="77777777" w:rsidR="000F6E6F" w:rsidRPr="000F6E6F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PREPARADO POR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595F8120" w14:textId="77777777" w:rsidR="000F6E6F" w:rsidRPr="000F6E6F" w:rsidRDefault="000F6E6F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TÍTUL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3FE995CC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FECHA</w:t>
            </w:r>
          </w:p>
        </w:tc>
      </w:tr>
      <w:tr w:rsidR="000F6E6F" w:rsidRPr="000F6E6F" w14:paraId="4D90F913" w14:textId="77777777" w:rsidTr="000F6E6F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63D8F19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2A7944F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F19FED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F6E6F" w:rsidRPr="000F6E6F" w14:paraId="46F7B46A" w14:textId="77777777" w:rsidTr="008C2DF3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4DB02DA9" w14:textId="77777777" w:rsidR="000F6E6F" w:rsidRPr="000F6E6F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CORREO ELECTRÓNIC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AD48B7A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TELÉFONO</w:t>
            </w:r>
          </w:p>
        </w:tc>
      </w:tr>
      <w:tr w:rsidR="000F6E6F" w:rsidRPr="000F6E6F" w14:paraId="3F52ED83" w14:textId="77777777" w:rsidTr="008C2DF3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D13255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F84A8F8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8C2DF3" w:rsidRPr="000F6E6F" w14:paraId="173B85E1" w14:textId="77777777" w:rsidTr="008C2DF3">
        <w:tc>
          <w:tcPr>
            <w:tcW w:w="350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6B6E9600" w14:textId="77777777" w:rsidR="008C2DF3" w:rsidRPr="000F6E6F" w:rsidRDefault="008C2DF3" w:rsidP="00104AF3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APROBADO POR</w:t>
            </w:r>
          </w:p>
        </w:tc>
        <w:tc>
          <w:tcPr>
            <w:tcW w:w="469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0C7D6EEC" w14:textId="77777777" w:rsidR="008C2DF3" w:rsidRPr="000F6E6F" w:rsidRDefault="008C2DF3" w:rsidP="00104AF3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TÍTULO</w:t>
            </w:r>
          </w:p>
        </w:tc>
        <w:tc>
          <w:tcPr>
            <w:tcW w:w="2312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4314FD05" w14:textId="77777777" w:rsidR="008C2DF3" w:rsidRPr="000F6E6F" w:rsidRDefault="008C2DF3" w:rsidP="00104AF3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</w:rPr>
              <w:t>FECHA</w:t>
            </w:r>
          </w:p>
        </w:tc>
      </w:tr>
      <w:tr w:rsidR="008C2DF3" w:rsidRPr="000F6E6F" w14:paraId="0F7FBEB9" w14:textId="77777777" w:rsidTr="008C2DF3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8BD324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2FF414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B38199" w14:textId="77777777" w:rsidR="008C2DF3" w:rsidRPr="000F6E6F" w:rsidRDefault="008C2DF3" w:rsidP="00104AF3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388F914B" w14:textId="77777777" w:rsidR="00104901" w:rsidRPr="00C805C2" w:rsidRDefault="00104901" w:rsidP="00C805C2">
      <w:pPr>
        <w:spacing w:line="240" w:lineRule="auto"/>
        <w:rPr>
          <w:sz w:val="20"/>
          <w:szCs w:val="20"/>
        </w:rPr>
      </w:pPr>
    </w:p>
    <w:p w14:paraId="76C5C8E1" w14:textId="77777777" w:rsidR="00D4249E" w:rsidRDefault="008669ED" w:rsidP="00C805C2">
      <w:pPr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caps/>
          <w:color w:val="808080" w:themeColor="background1" w:themeShade="80"/>
          <w:sz w:val="28"/>
        </w:rPr>
        <w:lastRenderedPageBreak/>
        <w:t>índice</w:t>
      </w:r>
    </w:p>
    <w:p w14:paraId="36181CDE" w14:textId="37FA78AC" w:rsidR="006114C1" w:rsidRPr="006114C1" w:rsidRDefault="00D4249E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r w:rsidRPr="006114C1">
        <w:rPr>
          <w:szCs w:val="18"/>
        </w:rPr>
        <w:fldChar w:fldCharType="begin"/>
      </w:r>
      <w:r w:rsidRPr="006114C1">
        <w:rPr>
          <w:szCs w:val="18"/>
        </w:rPr>
        <w:instrText xml:space="preserve"> TOC \o "1-3" \h \z \u </w:instrText>
      </w:r>
      <w:r w:rsidRPr="006114C1">
        <w:rPr>
          <w:szCs w:val="18"/>
        </w:rPr>
        <w:fldChar w:fldCharType="separate"/>
      </w:r>
      <w:hyperlink w:anchor="_Toc136537160" w:history="1">
        <w:r w:rsidR="006114C1" w:rsidRPr="006114C1">
          <w:rPr>
            <w:rStyle w:val="Hyperlink"/>
            <w:noProof/>
            <w:szCs w:val="18"/>
          </w:rPr>
          <w:t>1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RESUMEN EJECUTIVO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60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3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5618392E" w14:textId="42ECA109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61" w:history="1">
        <w:r w:rsidR="006114C1" w:rsidRPr="006114C1">
          <w:rPr>
            <w:rStyle w:val="Hyperlink"/>
            <w:noProof/>
            <w:szCs w:val="18"/>
          </w:rPr>
          <w:t>2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DECLARACIÓN DE LA MISIÓN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61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4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7A566CF4" w14:textId="6AB4B9D9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62" w:history="1">
        <w:r w:rsidR="006114C1" w:rsidRPr="006114C1">
          <w:rPr>
            <w:rStyle w:val="Hyperlink"/>
            <w:noProof/>
            <w:szCs w:val="18"/>
          </w:rPr>
          <w:t>3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DECLARACIÓN DE LA VISIÓN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62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4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609EC546" w14:textId="745784E6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63" w:history="1">
        <w:r w:rsidR="006114C1" w:rsidRPr="006114C1">
          <w:rPr>
            <w:rStyle w:val="Hyperlink"/>
            <w:noProof/>
            <w:szCs w:val="18"/>
          </w:rPr>
          <w:t>4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ANÁLISIS SITUACIONAL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63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5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4602F95A" w14:textId="7948171E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64" w:history="1">
        <w:r w:rsidR="006114C1" w:rsidRPr="006114C1">
          <w:rPr>
            <w:rStyle w:val="Hyperlink"/>
            <w:iCs/>
            <w:noProof/>
            <w:sz w:val="18"/>
            <w:szCs w:val="18"/>
          </w:rPr>
          <w:t>4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ANÁLISIS 5C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64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5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7B24D340" w14:textId="24D80966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65" w:history="1">
        <w:r w:rsidR="006114C1" w:rsidRPr="006114C1">
          <w:rPr>
            <w:rStyle w:val="Hyperlink"/>
            <w:noProof/>
            <w:sz w:val="18"/>
            <w:szCs w:val="18"/>
          </w:rPr>
          <w:t>4.1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EMPRESA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65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5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4EC92B1F" w14:textId="419B51B0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66" w:history="1">
        <w:r w:rsidR="006114C1" w:rsidRPr="006114C1">
          <w:rPr>
            <w:rStyle w:val="Hyperlink"/>
            <w:noProof/>
            <w:sz w:val="18"/>
            <w:szCs w:val="18"/>
          </w:rPr>
          <w:t>4.1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OLABORADORE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66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5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16881B42" w14:textId="662762E8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67" w:history="1">
        <w:r w:rsidR="006114C1" w:rsidRPr="006114C1">
          <w:rPr>
            <w:rStyle w:val="Hyperlink"/>
            <w:noProof/>
            <w:sz w:val="18"/>
            <w:szCs w:val="18"/>
          </w:rPr>
          <w:t>4.1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LIENTE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67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5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7E8A6207" w14:textId="7373CACB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68" w:history="1">
        <w:r w:rsidR="006114C1" w:rsidRPr="006114C1">
          <w:rPr>
            <w:rStyle w:val="Hyperlink"/>
            <w:noProof/>
            <w:sz w:val="18"/>
            <w:szCs w:val="18"/>
          </w:rPr>
          <w:t>4.1.4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OMPETIDORE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68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5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1DDFA972" w14:textId="414F92C5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69" w:history="1">
        <w:r w:rsidR="006114C1" w:rsidRPr="006114C1">
          <w:rPr>
            <w:rStyle w:val="Hyperlink"/>
            <w:noProof/>
            <w:sz w:val="18"/>
            <w:szCs w:val="18"/>
          </w:rPr>
          <w:t>4.1.5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LIMA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69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5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28743A7B" w14:textId="3729749A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70" w:history="1">
        <w:r w:rsidR="006114C1" w:rsidRPr="006114C1">
          <w:rPr>
            <w:rStyle w:val="Hyperlink"/>
            <w:iCs/>
            <w:noProof/>
            <w:sz w:val="18"/>
            <w:szCs w:val="18"/>
          </w:rPr>
          <w:t>4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ANÁLISIS FODA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70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6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DF43FC7" w14:textId="412ECDDB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71" w:history="1">
        <w:r w:rsidR="006114C1" w:rsidRPr="006114C1">
          <w:rPr>
            <w:rStyle w:val="Hyperlink"/>
            <w:noProof/>
            <w:szCs w:val="18"/>
          </w:rPr>
          <w:t>5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CAPACIDADES CENTRALES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71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7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6E3F6685" w14:textId="7291732D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72" w:history="1">
        <w:r w:rsidR="006114C1" w:rsidRPr="006114C1">
          <w:rPr>
            <w:rStyle w:val="Hyperlink"/>
            <w:noProof/>
            <w:szCs w:val="18"/>
          </w:rPr>
          <w:t>6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OBJETIVOS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72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8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114CE31F" w14:textId="033A5CEF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73" w:history="1">
        <w:r w:rsidR="006114C1" w:rsidRPr="006114C1">
          <w:rPr>
            <w:rStyle w:val="Hyperlink"/>
            <w:iCs/>
            <w:noProof/>
            <w:sz w:val="18"/>
            <w:szCs w:val="18"/>
          </w:rPr>
          <w:t>6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OBJETIVOS EMPRESARIALE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73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8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4DB1D7D4" w14:textId="749B0E49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74" w:history="1">
        <w:r w:rsidR="006114C1" w:rsidRPr="006114C1">
          <w:rPr>
            <w:rStyle w:val="Hyperlink"/>
            <w:iCs/>
            <w:noProof/>
            <w:sz w:val="18"/>
            <w:szCs w:val="18"/>
          </w:rPr>
          <w:t>6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OBJETIVOS DE VENTA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74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8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3AB1C95E" w14:textId="7AB9AB80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75" w:history="1">
        <w:r w:rsidR="006114C1" w:rsidRPr="006114C1">
          <w:rPr>
            <w:rStyle w:val="Hyperlink"/>
            <w:iCs/>
            <w:noProof/>
            <w:sz w:val="18"/>
            <w:szCs w:val="18"/>
          </w:rPr>
          <w:t>6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OBJETIVOS FINANCIERO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75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9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5186DD76" w14:textId="40B2C423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76" w:history="1">
        <w:r w:rsidR="006114C1" w:rsidRPr="006114C1">
          <w:rPr>
            <w:rStyle w:val="Hyperlink"/>
            <w:iCs/>
            <w:noProof/>
            <w:sz w:val="18"/>
            <w:szCs w:val="18"/>
          </w:rPr>
          <w:t>6.4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OBJETIVOS DE MARKETING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76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9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3DEAC831" w14:textId="244ECA02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77" w:history="1">
        <w:r w:rsidR="006114C1" w:rsidRPr="006114C1">
          <w:rPr>
            <w:rStyle w:val="Hyperlink"/>
            <w:noProof/>
            <w:szCs w:val="18"/>
          </w:rPr>
          <w:t>7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MERCADO DE DESTINO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77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10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730ECED9" w14:textId="437DEC04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78" w:history="1">
        <w:r w:rsidR="006114C1" w:rsidRPr="006114C1">
          <w:rPr>
            <w:rStyle w:val="Hyperlink"/>
            <w:iCs/>
            <w:noProof/>
            <w:sz w:val="18"/>
            <w:szCs w:val="18"/>
          </w:rPr>
          <w:t>7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RECOPILACIÓN DE DATO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78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0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1A224CE0" w14:textId="7521B932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79" w:history="1">
        <w:r w:rsidR="006114C1" w:rsidRPr="006114C1">
          <w:rPr>
            <w:rStyle w:val="Hyperlink"/>
            <w:iCs/>
            <w:noProof/>
            <w:sz w:val="18"/>
            <w:szCs w:val="18"/>
          </w:rPr>
          <w:t>7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UNTOS DÉBILE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79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0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30EBF289" w14:textId="5C6D5BA4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0" w:history="1">
        <w:r w:rsidR="006114C1" w:rsidRPr="006114C1">
          <w:rPr>
            <w:rStyle w:val="Hyperlink"/>
            <w:iCs/>
            <w:noProof/>
            <w:sz w:val="18"/>
            <w:szCs w:val="18"/>
          </w:rPr>
          <w:t>7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SOLUCIONE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0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1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66C43E58" w14:textId="3AE0302C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1" w:history="1">
        <w:r w:rsidR="006114C1" w:rsidRPr="006114C1">
          <w:rPr>
            <w:rStyle w:val="Hyperlink"/>
            <w:iCs/>
            <w:noProof/>
            <w:sz w:val="18"/>
            <w:szCs w:val="18"/>
          </w:rPr>
          <w:t>7.4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OMPRADOR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1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1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1198A83D" w14:textId="5E0B74C4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82" w:history="1">
        <w:r w:rsidR="006114C1" w:rsidRPr="006114C1">
          <w:rPr>
            <w:rStyle w:val="Hyperlink"/>
            <w:noProof/>
            <w:szCs w:val="18"/>
          </w:rPr>
          <w:t>8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ESTRATEGIA DE MARKETING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82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12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287ADFB6" w14:textId="19CFEEE1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3" w:history="1">
        <w:r w:rsidR="006114C1" w:rsidRPr="006114C1">
          <w:rPr>
            <w:rStyle w:val="Hyperlink"/>
            <w:iCs/>
            <w:noProof/>
            <w:sz w:val="18"/>
            <w:szCs w:val="18"/>
          </w:rPr>
          <w:t>8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ICLO DE COMPRA DEL COMPRADOR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3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2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CE521C3" w14:textId="3B6F22C0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4" w:history="1">
        <w:r w:rsidR="006114C1" w:rsidRPr="006114C1">
          <w:rPr>
            <w:rStyle w:val="Hyperlink"/>
            <w:iCs/>
            <w:noProof/>
            <w:sz w:val="18"/>
            <w:szCs w:val="18"/>
          </w:rPr>
          <w:t>8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ROPUESTA ÚNICA DE VENTA (USP)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4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2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4D4CE4BF" w14:textId="3C461B5F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5" w:history="1">
        <w:r w:rsidR="006114C1" w:rsidRPr="006114C1">
          <w:rPr>
            <w:rStyle w:val="Hyperlink"/>
            <w:iCs/>
            <w:noProof/>
            <w:sz w:val="18"/>
            <w:szCs w:val="18"/>
          </w:rPr>
          <w:t>8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MARCA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5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3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19F041FD" w14:textId="328E869C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6" w:history="1">
        <w:r w:rsidR="006114C1" w:rsidRPr="006114C1">
          <w:rPr>
            <w:rStyle w:val="Hyperlink"/>
            <w:iCs/>
            <w:noProof/>
            <w:sz w:val="18"/>
            <w:szCs w:val="18"/>
          </w:rPr>
          <w:t>8.4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OMBINACIÓN DE MARKETING – 4P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6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3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31204F24" w14:textId="3CC07B01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7" w:history="1">
        <w:r w:rsidR="006114C1" w:rsidRPr="006114C1">
          <w:rPr>
            <w:rStyle w:val="Hyperlink"/>
            <w:noProof/>
            <w:sz w:val="18"/>
            <w:szCs w:val="18"/>
          </w:rPr>
          <w:t>8.4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RODUCTO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7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3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3F88F5D0" w14:textId="6E6FBE90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8" w:history="1">
        <w:r w:rsidR="006114C1" w:rsidRPr="006114C1">
          <w:rPr>
            <w:rStyle w:val="Hyperlink"/>
            <w:noProof/>
            <w:sz w:val="18"/>
            <w:szCs w:val="18"/>
          </w:rPr>
          <w:t>8.4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RECIO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8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3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44B0F52" w14:textId="0C7FF02C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89" w:history="1">
        <w:r w:rsidR="006114C1" w:rsidRPr="006114C1">
          <w:rPr>
            <w:rStyle w:val="Hyperlink"/>
            <w:noProof/>
            <w:sz w:val="18"/>
            <w:szCs w:val="18"/>
          </w:rPr>
          <w:t>8.4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LUGAR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89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4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4E977FB3" w14:textId="258F70E4" w:rsidR="006114C1" w:rsidRPr="006114C1" w:rsidRDefault="00000000" w:rsidP="00767DCB">
      <w:pPr>
        <w:pStyle w:val="TOC3"/>
        <w:tabs>
          <w:tab w:val="left" w:pos="126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0" w:history="1">
        <w:r w:rsidR="006114C1" w:rsidRPr="006114C1">
          <w:rPr>
            <w:rStyle w:val="Hyperlink"/>
            <w:noProof/>
            <w:sz w:val="18"/>
            <w:szCs w:val="18"/>
          </w:rPr>
          <w:t>8.4.4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ROMOCIÓN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0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4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250AD7BC" w14:textId="666D14F5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1" w:history="1">
        <w:r w:rsidR="006114C1" w:rsidRPr="006114C1">
          <w:rPr>
            <w:rStyle w:val="Hyperlink"/>
            <w:iCs/>
            <w:noProof/>
            <w:sz w:val="18"/>
            <w:szCs w:val="18"/>
          </w:rPr>
          <w:t>8.5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ANALES DE MARKETING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1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4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2C031BBE" w14:textId="3C01DA13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2" w:history="1">
        <w:r w:rsidR="006114C1" w:rsidRPr="006114C1">
          <w:rPr>
            <w:rStyle w:val="Hyperlink"/>
            <w:iCs/>
            <w:noProof/>
            <w:sz w:val="18"/>
            <w:szCs w:val="18"/>
          </w:rPr>
          <w:t>8.6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RESUPUESTO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2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5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E4C16B4" w14:textId="6447E5DD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93" w:history="1">
        <w:r w:rsidR="006114C1" w:rsidRPr="006114C1">
          <w:rPr>
            <w:rStyle w:val="Hyperlink"/>
            <w:noProof/>
            <w:szCs w:val="18"/>
          </w:rPr>
          <w:t>9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ESTÁNDARES DE RENDIMIENTO Y MÉTODOS DE MEDICIÓN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93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16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180FA03B" w14:textId="7A20F665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4" w:history="1">
        <w:r w:rsidR="006114C1" w:rsidRPr="006114C1">
          <w:rPr>
            <w:rStyle w:val="Hyperlink"/>
            <w:iCs/>
            <w:noProof/>
            <w:sz w:val="18"/>
            <w:szCs w:val="18"/>
          </w:rPr>
          <w:t>9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ESTÁNDARES DE RENDIMIENTO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4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6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2A82AAB0" w14:textId="658DDBF4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5" w:history="1">
        <w:r w:rsidR="006114C1" w:rsidRPr="006114C1">
          <w:rPr>
            <w:rStyle w:val="Hyperlink"/>
            <w:iCs/>
            <w:noProof/>
            <w:sz w:val="18"/>
            <w:szCs w:val="18"/>
          </w:rPr>
          <w:t>9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REFERENCIA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5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6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71DADEB4" w14:textId="2FFDFCEA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6" w:history="1">
        <w:r w:rsidR="006114C1" w:rsidRPr="006114C1">
          <w:rPr>
            <w:rStyle w:val="Hyperlink"/>
            <w:iCs/>
            <w:noProof/>
            <w:sz w:val="18"/>
            <w:szCs w:val="18"/>
          </w:rPr>
          <w:t>9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MÉTRICAS DE MARKETING PARA MEDIR EL ÉXITO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6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7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749E8524" w14:textId="4BF96953" w:rsidR="006114C1" w:rsidRPr="006114C1" w:rsidRDefault="00000000" w:rsidP="00767DCB">
      <w:pPr>
        <w:pStyle w:val="TOC2"/>
        <w:tabs>
          <w:tab w:val="left" w:pos="84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7" w:history="1">
        <w:r w:rsidR="006114C1" w:rsidRPr="006114C1">
          <w:rPr>
            <w:rStyle w:val="Hyperlink"/>
            <w:iCs/>
            <w:noProof/>
            <w:sz w:val="18"/>
            <w:szCs w:val="18"/>
          </w:rPr>
          <w:t>9.4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MÉTODOS DE MEDICIÓN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7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7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066A9B2" w14:textId="5631A531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198" w:history="1">
        <w:r w:rsidR="006114C1" w:rsidRPr="006114C1">
          <w:rPr>
            <w:rStyle w:val="Hyperlink"/>
            <w:noProof/>
            <w:szCs w:val="18"/>
          </w:rPr>
          <w:t>10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RESUMEN FINANCIERO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198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18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7D88CFA0" w14:textId="61EB43F6" w:rsidR="006114C1" w:rsidRPr="006114C1" w:rsidRDefault="00000000" w:rsidP="00767DCB">
      <w:pPr>
        <w:pStyle w:val="TOC2"/>
        <w:tabs>
          <w:tab w:val="left" w:pos="105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199" w:history="1">
        <w:r w:rsidR="006114C1" w:rsidRPr="006114C1">
          <w:rPr>
            <w:rStyle w:val="Hyperlink"/>
            <w:iCs/>
            <w:noProof/>
            <w:sz w:val="18"/>
            <w:szCs w:val="18"/>
          </w:rPr>
          <w:t>10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REVISIONES FINANCIERA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199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8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49235A6" w14:textId="6E572396" w:rsidR="006114C1" w:rsidRPr="006114C1" w:rsidRDefault="00000000" w:rsidP="00767DCB">
      <w:pPr>
        <w:pStyle w:val="TOC2"/>
        <w:tabs>
          <w:tab w:val="left" w:pos="105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200" w:history="1">
        <w:r w:rsidR="006114C1" w:rsidRPr="006114C1">
          <w:rPr>
            <w:rStyle w:val="Hyperlink"/>
            <w:iCs/>
            <w:noProof/>
            <w:sz w:val="18"/>
            <w:szCs w:val="18"/>
          </w:rPr>
          <w:t>10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ANÁLISIS DE PUNTO DE EQUILIBRIO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200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8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7820E137" w14:textId="4B2C9C3E" w:rsidR="006114C1" w:rsidRPr="006114C1" w:rsidRDefault="00000000" w:rsidP="00767DCB">
      <w:pPr>
        <w:pStyle w:val="TOC2"/>
        <w:tabs>
          <w:tab w:val="left" w:pos="105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201" w:history="1">
        <w:r w:rsidR="006114C1" w:rsidRPr="006114C1">
          <w:rPr>
            <w:rStyle w:val="Hyperlink"/>
            <w:iCs/>
            <w:noProof/>
            <w:sz w:val="18"/>
            <w:szCs w:val="18"/>
          </w:rPr>
          <w:t>10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ESTADOS FINANCIERO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201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9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206CF8DD" w14:textId="13D2FB6B" w:rsidR="006114C1" w:rsidRPr="006114C1" w:rsidRDefault="00000000" w:rsidP="00767DCB">
      <w:pPr>
        <w:pStyle w:val="TOC3"/>
        <w:tabs>
          <w:tab w:val="left" w:pos="147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202" w:history="1">
        <w:r w:rsidR="006114C1" w:rsidRPr="006114C1">
          <w:rPr>
            <w:rStyle w:val="Hyperlink"/>
            <w:noProof/>
            <w:sz w:val="18"/>
            <w:szCs w:val="18"/>
          </w:rPr>
          <w:t>10.3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CUENTA DE RESULTADOS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202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9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F93EFC2" w14:textId="52E6D5CD" w:rsidR="006114C1" w:rsidRPr="006114C1" w:rsidRDefault="00000000" w:rsidP="00767DCB">
      <w:pPr>
        <w:pStyle w:val="TOC3"/>
        <w:tabs>
          <w:tab w:val="left" w:pos="147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203" w:history="1">
        <w:r w:rsidR="006114C1" w:rsidRPr="006114C1">
          <w:rPr>
            <w:rStyle w:val="Hyperlink"/>
            <w:noProof/>
            <w:sz w:val="18"/>
            <w:szCs w:val="18"/>
          </w:rPr>
          <w:t>10.3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PROYECCIÓN DE FLUJO DE CAJA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203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9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3961A52B" w14:textId="631F074E" w:rsidR="006114C1" w:rsidRPr="006114C1" w:rsidRDefault="00000000" w:rsidP="00767DCB">
      <w:pPr>
        <w:pStyle w:val="TOC3"/>
        <w:tabs>
          <w:tab w:val="left" w:pos="147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204" w:history="1">
        <w:r w:rsidR="006114C1" w:rsidRPr="006114C1">
          <w:rPr>
            <w:rStyle w:val="Hyperlink"/>
            <w:noProof/>
            <w:sz w:val="18"/>
            <w:szCs w:val="18"/>
          </w:rPr>
          <w:t>10.3.3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BALANCE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204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19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720A253B" w14:textId="0E73D4D4" w:rsidR="006114C1" w:rsidRPr="006114C1" w:rsidRDefault="00000000" w:rsidP="00767DCB">
      <w:pPr>
        <w:pStyle w:val="TOC1"/>
        <w:tabs>
          <w:tab w:val="clear" w:pos="10502"/>
          <w:tab w:val="right" w:leader="dot" w:pos="10387"/>
        </w:tabs>
        <w:spacing w:line="276" w:lineRule="auto"/>
        <w:rPr>
          <w:rFonts w:cstheme="minorBidi"/>
          <w:noProof/>
          <w:kern w:val="2"/>
          <w:szCs w:val="18"/>
          <w:lang w:val="en-US" w:eastAsia="zh-CN" w:bidi="hi-IN"/>
          <w14:ligatures w14:val="standardContextual"/>
        </w:rPr>
      </w:pPr>
      <w:hyperlink w:anchor="_Toc136537205" w:history="1">
        <w:r w:rsidR="006114C1" w:rsidRPr="006114C1">
          <w:rPr>
            <w:rStyle w:val="Hyperlink"/>
            <w:noProof/>
            <w:szCs w:val="18"/>
          </w:rPr>
          <w:t>11.</w:t>
        </w:r>
        <w:r w:rsidR="006114C1" w:rsidRPr="006114C1">
          <w:rPr>
            <w:rFonts w:cstheme="minorBidi"/>
            <w:noProof/>
            <w:kern w:val="2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Cs w:val="18"/>
          </w:rPr>
          <w:t>APÉNDICE</w:t>
        </w:r>
        <w:r w:rsidR="006114C1" w:rsidRPr="006114C1">
          <w:rPr>
            <w:noProof/>
            <w:webHidden/>
            <w:szCs w:val="18"/>
          </w:rPr>
          <w:tab/>
        </w:r>
        <w:r w:rsidR="006114C1" w:rsidRPr="006114C1">
          <w:rPr>
            <w:noProof/>
            <w:webHidden/>
            <w:szCs w:val="18"/>
          </w:rPr>
          <w:fldChar w:fldCharType="begin"/>
        </w:r>
        <w:r w:rsidR="006114C1" w:rsidRPr="006114C1">
          <w:rPr>
            <w:noProof/>
            <w:webHidden/>
            <w:szCs w:val="18"/>
          </w:rPr>
          <w:instrText xml:space="preserve"> PAGEREF _Toc136537205 \h </w:instrText>
        </w:r>
        <w:r w:rsidR="006114C1" w:rsidRPr="006114C1">
          <w:rPr>
            <w:noProof/>
            <w:webHidden/>
            <w:szCs w:val="18"/>
          </w:rPr>
        </w:r>
        <w:r w:rsidR="006114C1" w:rsidRPr="006114C1">
          <w:rPr>
            <w:noProof/>
            <w:webHidden/>
            <w:szCs w:val="18"/>
          </w:rPr>
          <w:fldChar w:fldCharType="separate"/>
        </w:r>
        <w:r w:rsidR="0041663C">
          <w:rPr>
            <w:noProof/>
            <w:webHidden/>
            <w:szCs w:val="18"/>
          </w:rPr>
          <w:t>20</w:t>
        </w:r>
        <w:r w:rsidR="006114C1" w:rsidRPr="006114C1">
          <w:rPr>
            <w:noProof/>
            <w:webHidden/>
            <w:szCs w:val="18"/>
          </w:rPr>
          <w:fldChar w:fldCharType="end"/>
        </w:r>
      </w:hyperlink>
    </w:p>
    <w:p w14:paraId="0A4334A2" w14:textId="1FD419AF" w:rsidR="006114C1" w:rsidRPr="006114C1" w:rsidRDefault="00000000" w:rsidP="00767DCB">
      <w:pPr>
        <w:pStyle w:val="TOC2"/>
        <w:tabs>
          <w:tab w:val="left" w:pos="105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206" w:history="1">
        <w:r w:rsidR="006114C1" w:rsidRPr="006114C1">
          <w:rPr>
            <w:rStyle w:val="Hyperlink"/>
            <w:iCs/>
            <w:noProof/>
            <w:sz w:val="18"/>
            <w:szCs w:val="18"/>
          </w:rPr>
          <w:t>11.1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RESULTADOS DE LA INVESTIGACIÓN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206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20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4F46E96B" w14:textId="7DEF9544" w:rsidR="006114C1" w:rsidRPr="006114C1" w:rsidRDefault="00000000" w:rsidP="00767DCB">
      <w:pPr>
        <w:pStyle w:val="TOC2"/>
        <w:tabs>
          <w:tab w:val="left" w:pos="1050"/>
          <w:tab w:val="right" w:leader="dot" w:pos="10387"/>
        </w:tabs>
        <w:spacing w:after="0" w:line="276" w:lineRule="auto"/>
        <w:rPr>
          <w:noProof/>
          <w:kern w:val="2"/>
          <w:sz w:val="18"/>
          <w:szCs w:val="18"/>
          <w:lang w:val="en-US" w:eastAsia="zh-CN" w:bidi="hi-IN"/>
          <w14:ligatures w14:val="standardContextual"/>
        </w:rPr>
      </w:pPr>
      <w:hyperlink w:anchor="_Toc136537207" w:history="1">
        <w:r w:rsidR="006114C1" w:rsidRPr="006114C1">
          <w:rPr>
            <w:rStyle w:val="Hyperlink"/>
            <w:iCs/>
            <w:noProof/>
            <w:sz w:val="18"/>
            <w:szCs w:val="18"/>
          </w:rPr>
          <w:t>11.2</w:t>
        </w:r>
        <w:r w:rsidR="006114C1" w:rsidRPr="006114C1">
          <w:rPr>
            <w:noProof/>
            <w:kern w:val="2"/>
            <w:sz w:val="18"/>
            <w:szCs w:val="18"/>
            <w:lang w:val="en-US" w:eastAsia="zh-CN" w:bidi="hi-IN"/>
            <w14:ligatures w14:val="standardContextual"/>
          </w:rPr>
          <w:tab/>
        </w:r>
        <w:r w:rsidR="006114C1" w:rsidRPr="006114C1">
          <w:rPr>
            <w:rStyle w:val="Hyperlink"/>
            <w:noProof/>
            <w:sz w:val="18"/>
            <w:szCs w:val="18"/>
          </w:rPr>
          <w:t>ESPECIFICACIONES E IMÁGENES DEL PRODUCTO</w:t>
        </w:r>
        <w:r w:rsidR="006114C1" w:rsidRPr="006114C1">
          <w:rPr>
            <w:noProof/>
            <w:webHidden/>
            <w:sz w:val="18"/>
            <w:szCs w:val="18"/>
          </w:rPr>
          <w:tab/>
        </w:r>
        <w:r w:rsidR="006114C1" w:rsidRPr="006114C1">
          <w:rPr>
            <w:noProof/>
            <w:webHidden/>
            <w:sz w:val="18"/>
            <w:szCs w:val="18"/>
          </w:rPr>
          <w:fldChar w:fldCharType="begin"/>
        </w:r>
        <w:r w:rsidR="006114C1" w:rsidRPr="006114C1">
          <w:rPr>
            <w:noProof/>
            <w:webHidden/>
            <w:sz w:val="18"/>
            <w:szCs w:val="18"/>
          </w:rPr>
          <w:instrText xml:space="preserve"> PAGEREF _Toc136537207 \h </w:instrText>
        </w:r>
        <w:r w:rsidR="006114C1" w:rsidRPr="006114C1">
          <w:rPr>
            <w:noProof/>
            <w:webHidden/>
            <w:sz w:val="18"/>
            <w:szCs w:val="18"/>
          </w:rPr>
        </w:r>
        <w:r w:rsidR="006114C1" w:rsidRPr="006114C1">
          <w:rPr>
            <w:noProof/>
            <w:webHidden/>
            <w:sz w:val="18"/>
            <w:szCs w:val="18"/>
          </w:rPr>
          <w:fldChar w:fldCharType="separate"/>
        </w:r>
        <w:r w:rsidR="0041663C">
          <w:rPr>
            <w:noProof/>
            <w:webHidden/>
            <w:sz w:val="18"/>
            <w:szCs w:val="18"/>
          </w:rPr>
          <w:t>20</w:t>
        </w:r>
        <w:r w:rsidR="006114C1" w:rsidRPr="006114C1">
          <w:rPr>
            <w:noProof/>
            <w:webHidden/>
            <w:sz w:val="18"/>
            <w:szCs w:val="18"/>
          </w:rPr>
          <w:fldChar w:fldCharType="end"/>
        </w:r>
      </w:hyperlink>
    </w:p>
    <w:p w14:paraId="0BD6F846" w14:textId="6E757B0B" w:rsidR="007F1D65" w:rsidRPr="005D0142" w:rsidRDefault="00D4249E" w:rsidP="006114C1">
      <w:pPr>
        <w:pStyle w:val="Heading2"/>
        <w:spacing w:after="0" w:line="276" w:lineRule="auto"/>
        <w:rPr>
          <w:sz w:val="20"/>
          <w:szCs w:val="20"/>
        </w:rPr>
        <w:sectPr w:rsidR="007F1D65" w:rsidRPr="005D0142" w:rsidSect="00C805C2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114C1">
        <w:rPr>
          <w:rFonts w:cs="Times New Roman (Body CS)"/>
          <w:sz w:val="18"/>
          <w:szCs w:val="18"/>
        </w:rPr>
        <w:fldChar w:fldCharType="end"/>
      </w:r>
    </w:p>
    <w:p w14:paraId="50FF521F" w14:textId="77777777" w:rsidR="001B18BA" w:rsidRPr="009B3F85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0" w:name="_Toc136537160"/>
      <w:r>
        <w:lastRenderedPageBreak/>
        <w:t>RESUMEN EJECUTIVO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9017112" w14:textId="77777777" w:rsidTr="009B3F85">
        <w:trPr>
          <w:trHeight w:val="12240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FE4E0B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004F395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75BA67D" w14:textId="77777777" w:rsidR="001B18BA" w:rsidRDefault="001B18BA" w:rsidP="001B18BA">
      <w:pPr>
        <w:ind w:left="360"/>
      </w:pPr>
    </w:p>
    <w:p w14:paraId="120EF948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1" w:name="_Toc136537161"/>
      <w:r>
        <w:lastRenderedPageBreak/>
        <w:t>DECLARACIÓN DE LA MISIÓN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57AC315A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7DF9F9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2EBB5D9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3EE3CB7" w14:textId="77777777" w:rsidR="001B18BA" w:rsidRDefault="001B18BA" w:rsidP="001B18BA"/>
    <w:p w14:paraId="659BE4FC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2" w:name="_Toc136537162"/>
      <w:r>
        <w:t>DECLARACIÓN DE LA VISIÓN</w:t>
      </w:r>
      <w:bookmarkEnd w:id="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66C61C87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8AC93B4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FAB3967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9414779" w14:textId="77777777" w:rsidR="001B18BA" w:rsidRPr="001B18BA" w:rsidRDefault="001B18BA" w:rsidP="001B18BA">
      <w:pPr>
        <w:ind w:left="360"/>
      </w:pPr>
    </w:p>
    <w:p w14:paraId="385FE465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51C9BEB2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" w:name="_Toc136537163"/>
      <w:r>
        <w:lastRenderedPageBreak/>
        <w:t>ANÁLISIS SITUACIONAL</w:t>
      </w:r>
      <w:bookmarkEnd w:id="3"/>
    </w:p>
    <w:p w14:paraId="43A5A1DC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4" w:name="_Toc136537164"/>
      <w:r>
        <w:t>ANÁLISIS 5C</w:t>
      </w:r>
      <w:bookmarkEnd w:id="4"/>
    </w:p>
    <w:p w14:paraId="443F3DAD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5" w:name="_Toc136537165"/>
      <w:r>
        <w:t>EMPRESA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3FB3AF2E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2DFDFF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4760BE9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5440C4" w14:textId="77777777" w:rsidR="00E62E7D" w:rsidRPr="00E62E7D" w:rsidRDefault="00E62E7D" w:rsidP="00E62E7D">
      <w:pPr>
        <w:ind w:left="360"/>
      </w:pPr>
    </w:p>
    <w:p w14:paraId="1A457CDE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6" w:name="_Toc136537166"/>
      <w:r>
        <w:t>COLABORADORES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6CEAFF16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6D40638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EFF8DAD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E48D5A6" w14:textId="77777777" w:rsidR="00E62E7D" w:rsidRPr="00E62E7D" w:rsidRDefault="00E62E7D" w:rsidP="00E62E7D"/>
    <w:p w14:paraId="1B38EF17" w14:textId="77777777" w:rsidR="00AD6304" w:rsidRDefault="009F19C0" w:rsidP="009F19C0">
      <w:pPr>
        <w:pStyle w:val="Heading3"/>
        <w:numPr>
          <w:ilvl w:val="2"/>
          <w:numId w:val="1"/>
        </w:numPr>
      </w:pPr>
      <w:bookmarkStart w:id="7" w:name="_Toc136537167"/>
      <w:r>
        <w:t>CLIENTES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3B6742D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238F827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E94F638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9938DCF" w14:textId="77777777" w:rsidR="00E62E7D" w:rsidRDefault="00E62E7D" w:rsidP="00E62E7D">
      <w:pPr>
        <w:ind w:left="900" w:hanging="540"/>
      </w:pPr>
    </w:p>
    <w:p w14:paraId="7CB3FF29" w14:textId="77777777" w:rsidR="0021346C" w:rsidRDefault="0021346C" w:rsidP="009F19C0">
      <w:pPr>
        <w:pStyle w:val="Heading3"/>
        <w:numPr>
          <w:ilvl w:val="2"/>
          <w:numId w:val="1"/>
        </w:numPr>
      </w:pPr>
      <w:bookmarkStart w:id="8" w:name="_Toc136537168"/>
      <w:r>
        <w:t>COMPETIDORES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79C54037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50B43E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1F7B2D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F3D7A24" w14:textId="77777777" w:rsidR="0021346C" w:rsidRDefault="0021346C" w:rsidP="0021346C">
      <w:pPr>
        <w:ind w:left="900" w:hanging="540"/>
      </w:pPr>
    </w:p>
    <w:p w14:paraId="148369CF" w14:textId="77777777" w:rsidR="009F19C0" w:rsidRPr="009F19C0" w:rsidRDefault="0021346C" w:rsidP="009F19C0">
      <w:pPr>
        <w:pStyle w:val="Heading3"/>
        <w:numPr>
          <w:ilvl w:val="2"/>
          <w:numId w:val="1"/>
        </w:numPr>
      </w:pPr>
      <w:bookmarkStart w:id="9" w:name="_Toc136537169"/>
      <w:r>
        <w:t>CLIMA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420C1E59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7EDC8E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DDFE975" w14:textId="77777777" w:rsidR="0021346C" w:rsidRPr="000F6E6F" w:rsidRDefault="002134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5F50516" w14:textId="77777777" w:rsidR="0021346C" w:rsidRPr="00E62E7D" w:rsidRDefault="0021346C" w:rsidP="009F19C0"/>
    <w:p w14:paraId="03D10526" w14:textId="77777777" w:rsidR="00E62E7D" w:rsidRPr="00E62E7D" w:rsidRDefault="00E62E7D" w:rsidP="00E62E7D">
      <w:pPr>
        <w:sectPr w:rsidR="00E62E7D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4BF225A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0" w:name="_Toc136537170"/>
      <w:r>
        <w:lastRenderedPageBreak/>
        <w:t>ANÁLISIS FODA</w:t>
      </w:r>
      <w:bookmarkEnd w:id="10"/>
    </w:p>
    <w:p w14:paraId="33959C3B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005E3513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0D974C7E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>
              <w:rPr>
                <w:color w:val="000000" w:themeColor="text1"/>
                <w:sz w:val="32"/>
              </w:rPr>
              <w:t>FACTORES INTERNOS</w:t>
            </w:r>
          </w:p>
        </w:tc>
      </w:tr>
      <w:tr w:rsidR="00D43FC2" w:rsidRPr="008400FF" w14:paraId="2E723A94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3926CF5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FORTALEZA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20EC908D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DEBILIDADES (-)</w:t>
            </w:r>
          </w:p>
        </w:tc>
      </w:tr>
      <w:tr w:rsidR="00D43FC2" w:rsidRPr="008400FF" w14:paraId="51A84661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6F3E12EF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3B694C7E" w14:textId="77777777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17901D4B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3FA0D174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</w:rPr>
              <w:t>FACTORES EXTERNOS</w:t>
            </w:r>
          </w:p>
        </w:tc>
      </w:tr>
      <w:tr w:rsidR="00D43FC2" w:rsidRPr="008400FF" w14:paraId="746240DE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0EC08B09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OPORTUNIDADE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0BA28202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</w:rPr>
              <w:t>AMENAZAS (-)</w:t>
            </w:r>
          </w:p>
        </w:tc>
      </w:tr>
      <w:tr w:rsidR="00D43FC2" w:rsidRPr="008400FF" w14:paraId="67F7C09B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785F830D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0333740D" w14:textId="77777777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6A4E8C2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1F821AEB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5D4F64F0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1" w:name="_Toc136537171"/>
      <w:bookmarkStart w:id="12" w:name="_Hlk536359917"/>
      <w:r>
        <w:lastRenderedPageBreak/>
        <w:t>CAPACIDADES CENTRALES</w:t>
      </w:r>
      <w:bookmarkEnd w:id="11"/>
    </w:p>
    <w:p w14:paraId="49E03489" w14:textId="77777777" w:rsidR="00A87F35" w:rsidRPr="005D0142" w:rsidRDefault="00A87F35" w:rsidP="005D0142">
      <w:pPr>
        <w:rPr>
          <w:sz w:val="24"/>
          <w:szCs w:val="24"/>
        </w:rPr>
      </w:pPr>
      <w:r>
        <w:rPr>
          <w:sz w:val="24"/>
        </w:rPr>
        <w:t>CAPACIDAD 1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7F546B5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94C5472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05069BD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7A67FCB" w14:textId="77777777" w:rsidR="00E62E7D" w:rsidRPr="00E62E7D" w:rsidRDefault="00E62E7D" w:rsidP="00E62E7D">
      <w:pPr>
        <w:ind w:left="360"/>
      </w:pPr>
    </w:p>
    <w:p w14:paraId="59817A1E" w14:textId="77777777" w:rsidR="00FD76BD" w:rsidRPr="005D0142" w:rsidRDefault="00A87F35" w:rsidP="005D0142">
      <w:pPr>
        <w:rPr>
          <w:sz w:val="24"/>
          <w:szCs w:val="24"/>
        </w:rPr>
      </w:pPr>
      <w:r>
        <w:rPr>
          <w:sz w:val="24"/>
        </w:rPr>
        <w:t>CAPACIDAD 2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6ECCC5FA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736B5E7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8ED330F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0D3E781" w14:textId="77777777" w:rsidR="00A87F35" w:rsidRPr="00E62E7D" w:rsidRDefault="00A87F35" w:rsidP="00A87F35">
      <w:pPr>
        <w:ind w:left="360"/>
      </w:pPr>
    </w:p>
    <w:p w14:paraId="1C65180E" w14:textId="77777777" w:rsidR="00A87F35" w:rsidRPr="005D0142" w:rsidRDefault="00A87F35" w:rsidP="005D0142">
      <w:pPr>
        <w:rPr>
          <w:sz w:val="24"/>
          <w:szCs w:val="24"/>
        </w:rPr>
      </w:pPr>
      <w:r>
        <w:rPr>
          <w:sz w:val="24"/>
        </w:rPr>
        <w:t>CAPACIDAD 3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14:paraId="370877BB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58A2E8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C6E859B" w14:textId="77777777" w:rsidR="00A87F35" w:rsidRPr="000F6E6F" w:rsidRDefault="00A87F3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E6147A" w14:textId="77777777" w:rsidR="00E62E7D" w:rsidRDefault="00E62E7D" w:rsidP="00E62E7D">
      <w:pPr>
        <w:pStyle w:val="ListParagraph"/>
      </w:pPr>
    </w:p>
    <w:p w14:paraId="47AC7A77" w14:textId="77777777" w:rsidR="00E62E7D" w:rsidRPr="00E62E7D" w:rsidRDefault="00E62E7D" w:rsidP="00E62E7D"/>
    <w:p w14:paraId="3EE30185" w14:textId="77777777" w:rsidR="0064485A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3" w:name="_Toc136537172"/>
      <w:bookmarkEnd w:id="12"/>
      <w:r>
        <w:t>OBJETIVOS</w:t>
      </w:r>
      <w:bookmarkEnd w:id="13"/>
    </w:p>
    <w:p w14:paraId="25BE2070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4" w:name="_Toc136537173"/>
      <w:r>
        <w:t>OBJETIVOS EMPRESARIALES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501B789B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F295B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712322B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8EEBC1B" w14:textId="77777777" w:rsidR="00E62E7D" w:rsidRPr="00E62E7D" w:rsidRDefault="00E62E7D" w:rsidP="00E62E7D">
      <w:pPr>
        <w:ind w:left="900" w:hanging="540"/>
      </w:pPr>
    </w:p>
    <w:p w14:paraId="09B343E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5" w:name="_Toc136537174"/>
      <w:r>
        <w:t>OBJETIVOS DE VENTAS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5E055551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D41DF6C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3250389" w14:textId="77777777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A6E742" w14:textId="77777777" w:rsidR="00E62E7D" w:rsidRPr="00E62E7D" w:rsidRDefault="00E62E7D" w:rsidP="00E62E7D"/>
    <w:p w14:paraId="570298DB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6" w:name="_Toc136537175"/>
      <w:r>
        <w:lastRenderedPageBreak/>
        <w:t>OBJETIVOS FINANCIEROS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EE2147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9AEE726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5E64B42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3906BB" w14:textId="77777777" w:rsidR="00E62E7D" w:rsidRPr="00E62E7D" w:rsidRDefault="00E62E7D" w:rsidP="00E62E7D">
      <w:pPr>
        <w:ind w:left="900" w:hanging="540"/>
      </w:pPr>
    </w:p>
    <w:p w14:paraId="70C40F6B" w14:textId="77777777" w:rsidR="006A0235" w:rsidRDefault="009B4796" w:rsidP="00E62E7D">
      <w:pPr>
        <w:pStyle w:val="Heading2"/>
        <w:numPr>
          <w:ilvl w:val="1"/>
          <w:numId w:val="1"/>
        </w:numPr>
        <w:ind w:left="900" w:hanging="540"/>
      </w:pPr>
      <w:bookmarkStart w:id="17" w:name="_Toc136537176"/>
      <w:bookmarkStart w:id="18" w:name="_Hlk536359919"/>
      <w:r>
        <w:t>OBJETIVOS DE MARKETING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F8514E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9073C2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B5A4EE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F80B977" w14:textId="77777777" w:rsidR="00E62E7D" w:rsidRDefault="00E62E7D" w:rsidP="00E62E7D">
      <w:pPr>
        <w:pStyle w:val="ListParagraph"/>
      </w:pPr>
    </w:p>
    <w:p w14:paraId="1857DD41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DCFC3FA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9" w:name="_Toc136537177"/>
      <w:r>
        <w:lastRenderedPageBreak/>
        <w:t>MERCADO DE DESTINO</w:t>
      </w:r>
      <w:bookmarkEnd w:id="19"/>
    </w:p>
    <w:p w14:paraId="269E44F5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0" w:name="_Toc136537178"/>
      <w:r>
        <w:t>RECOPILACIÓN DE DATOS</w:t>
      </w:r>
      <w:bookmarkEnd w:id="2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8A65CF7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C83DA7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F1F08E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149405B" w14:textId="77777777" w:rsidR="00D45F6C" w:rsidRPr="00E62E7D" w:rsidRDefault="00D45F6C" w:rsidP="00D45F6C">
      <w:pPr>
        <w:ind w:left="900" w:hanging="540"/>
      </w:pPr>
    </w:p>
    <w:p w14:paraId="4236A79E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1" w:name="_Toc136537179"/>
      <w:r>
        <w:t>PUNTOS DÉBILES</w:t>
      </w:r>
      <w:bookmarkEnd w:id="2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5BBA282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5C939F4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3C13283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A5623AC" w14:textId="77777777" w:rsidR="00D45F6C" w:rsidRPr="00E62E7D" w:rsidRDefault="00D45F6C" w:rsidP="00D45F6C"/>
    <w:p w14:paraId="55A38481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2" w:name="_Toc136537180"/>
      <w:r>
        <w:lastRenderedPageBreak/>
        <w:t>SOLUCIONES</w:t>
      </w:r>
      <w:bookmarkEnd w:id="22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D4D866C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D1F2EFD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05A8FDB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2AAA1C" w14:textId="77777777" w:rsidR="00D45F6C" w:rsidRPr="00E62E7D" w:rsidRDefault="00D45F6C" w:rsidP="00D45F6C">
      <w:pPr>
        <w:ind w:left="900" w:hanging="540"/>
      </w:pPr>
    </w:p>
    <w:p w14:paraId="79CCDBF2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3" w:name="_Toc136537181"/>
      <w:r>
        <w:t>COMPRADOR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0E0ADF6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31EC2B5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E2073E5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282EC8" w14:textId="77777777" w:rsidR="00D45F6C" w:rsidRDefault="00D45F6C" w:rsidP="00D45F6C">
      <w:pPr>
        <w:pStyle w:val="ListParagraph"/>
      </w:pPr>
    </w:p>
    <w:p w14:paraId="6A977E61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0D83344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4" w:name="_Toc136537182"/>
      <w:r>
        <w:lastRenderedPageBreak/>
        <w:t>ESTRATEGIA DE MARKETING</w:t>
      </w:r>
      <w:bookmarkEnd w:id="24"/>
    </w:p>
    <w:p w14:paraId="1133A45A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5" w:name="_Toc136537183"/>
      <w:r>
        <w:t>CICLO DE COMPRA DEL COMPRADOR</w:t>
      </w:r>
      <w:bookmarkEnd w:id="2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2B474E3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534D2B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6844491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99037CB" w14:textId="77777777" w:rsidR="00D45F6C" w:rsidRPr="00E62E7D" w:rsidRDefault="00D45F6C" w:rsidP="00D45F6C">
      <w:pPr>
        <w:ind w:left="900" w:hanging="540"/>
      </w:pPr>
    </w:p>
    <w:p w14:paraId="5CB96034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6" w:name="_Toc136537184"/>
      <w:r>
        <w:t>PROPUESTA ÚNICA DE VENTA (USP)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3AEE4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EAC9597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F38E82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7168E0" w14:textId="77777777" w:rsidR="00D45F6C" w:rsidRPr="00E62E7D" w:rsidRDefault="00D45F6C" w:rsidP="00D45F6C"/>
    <w:p w14:paraId="14D13265" w14:textId="77777777" w:rsidR="0044499B" w:rsidRPr="00E62E7D" w:rsidRDefault="0044499B" w:rsidP="0044499B">
      <w:pPr>
        <w:ind w:left="900" w:hanging="540"/>
      </w:pPr>
    </w:p>
    <w:p w14:paraId="3886F813" w14:textId="77777777" w:rsidR="0044499B" w:rsidRDefault="0044499B" w:rsidP="0044499B">
      <w:pPr>
        <w:pStyle w:val="Heading2"/>
        <w:numPr>
          <w:ilvl w:val="1"/>
          <w:numId w:val="1"/>
        </w:numPr>
        <w:ind w:left="900" w:hanging="540"/>
      </w:pPr>
      <w:bookmarkStart w:id="27" w:name="_Toc136537185"/>
      <w:r>
        <w:lastRenderedPageBreak/>
        <w:t>MARCA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4499B" w14:paraId="2C30FE8B" w14:textId="77777777" w:rsidTr="00013EDA">
        <w:trPr>
          <w:trHeight w:val="51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E7D143" w14:textId="77777777" w:rsidR="0044499B" w:rsidRDefault="0044499B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453C171" w14:textId="77777777" w:rsidR="0044499B" w:rsidRPr="000F6E6F" w:rsidRDefault="0044499B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EA1E2F3" w14:textId="77777777" w:rsidR="0044499B" w:rsidRPr="00E62E7D" w:rsidRDefault="0044499B" w:rsidP="0044499B"/>
    <w:p w14:paraId="538C76EB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28" w:name="_Toc136537186"/>
      <w:r>
        <w:t>COMBINACIÓN DE MARKETING – 4P</w:t>
      </w:r>
      <w:bookmarkEnd w:id="28"/>
    </w:p>
    <w:p w14:paraId="4EBAEBEA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29" w:name="_Toc136537187"/>
      <w:r>
        <w:t>PRODUCTO</w:t>
      </w:r>
      <w:bookmarkEnd w:id="2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0B1A4ED0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3F941FA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650915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B4E2F6C" w14:textId="77777777" w:rsidR="008469E6" w:rsidRDefault="008469E6" w:rsidP="008469E6"/>
    <w:p w14:paraId="517DFC01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0" w:name="_Toc136537188"/>
      <w:r>
        <w:t>PRECIO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77A5892F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398DEC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0069596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48CCD48" w14:textId="77777777" w:rsidR="008469E6" w:rsidRDefault="008469E6" w:rsidP="008469E6"/>
    <w:p w14:paraId="48AC0AB6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1" w:name="_Toc136537189"/>
      <w:r>
        <w:lastRenderedPageBreak/>
        <w:t>LUGAR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6DA1931A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B23D3DE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883A6C4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954DD8" w14:textId="77777777" w:rsidR="008469E6" w:rsidRDefault="008469E6" w:rsidP="008469E6">
      <w:pPr>
        <w:ind w:left="360"/>
      </w:pPr>
    </w:p>
    <w:p w14:paraId="7CD84BFB" w14:textId="77777777" w:rsidR="008469E6" w:rsidRDefault="008469E6" w:rsidP="00427A17">
      <w:pPr>
        <w:pStyle w:val="Heading3"/>
        <w:numPr>
          <w:ilvl w:val="2"/>
          <w:numId w:val="1"/>
        </w:numPr>
      </w:pPr>
      <w:bookmarkStart w:id="32" w:name="_Toc136537190"/>
      <w:r>
        <w:t>PROMOCIÓN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B2E3212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E7C75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26D6D821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643AC56" w14:textId="77777777" w:rsidR="00D45F6C" w:rsidRPr="00E62E7D" w:rsidRDefault="00D45F6C" w:rsidP="00D45F6C">
      <w:pPr>
        <w:ind w:left="900" w:hanging="540"/>
      </w:pPr>
    </w:p>
    <w:p w14:paraId="7D374A3D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33" w:name="_Toc136537191"/>
      <w:r>
        <w:t>CANALES DE MARKETING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86F5F50" w14:textId="77777777" w:rsidTr="0044499B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D27EEAF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FFC9867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A86D3C" w14:textId="77777777" w:rsidR="00D45F6C" w:rsidRDefault="00D45F6C" w:rsidP="00D45F6C">
      <w:pPr>
        <w:pStyle w:val="ListParagraph"/>
      </w:pPr>
    </w:p>
    <w:p w14:paraId="3F736339" w14:textId="77777777" w:rsidR="00DF2B42" w:rsidRDefault="00DF2B42" w:rsidP="00DF2B42">
      <w:pPr>
        <w:pStyle w:val="Heading2"/>
        <w:numPr>
          <w:ilvl w:val="1"/>
          <w:numId w:val="1"/>
        </w:numPr>
        <w:ind w:left="900" w:hanging="540"/>
      </w:pPr>
      <w:bookmarkStart w:id="34" w:name="_Toc136537192"/>
      <w:r>
        <w:lastRenderedPageBreak/>
        <w:t>PRESUPUESTO</w:t>
      </w:r>
      <w:bookmarkEnd w:id="3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14:paraId="6F6AB27C" w14:textId="77777777" w:rsidTr="00104AF3">
        <w:trPr>
          <w:trHeight w:val="125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8B26609" w14:textId="77777777" w:rsidR="00DF2B42" w:rsidRDefault="00DF2B4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F01496C" w14:textId="77777777" w:rsidR="00DF2B42" w:rsidRPr="000F6E6F" w:rsidRDefault="00DF2B4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4E41CB" w14:textId="77777777" w:rsidR="006A0235" w:rsidRPr="00722999" w:rsidRDefault="006A0235" w:rsidP="00C805C2">
      <w:pPr>
        <w:pStyle w:val="BodyText2"/>
        <w:spacing w:line="240" w:lineRule="auto"/>
        <w:rPr>
          <w:i w:val="0"/>
          <w:iCs/>
          <w:sz w:val="20"/>
          <w:szCs w:val="20"/>
        </w:rPr>
      </w:pPr>
    </w:p>
    <w:p w14:paraId="343F079A" w14:textId="77777777" w:rsidR="008A2B06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35" w:name="_Toc136537193"/>
      <w:bookmarkStart w:id="36" w:name="_Hlk536359920"/>
      <w:bookmarkEnd w:id="18"/>
      <w:r>
        <w:lastRenderedPageBreak/>
        <w:t>ESTÁNDARES DE RENDIMIENTO Y MÉTODOS DE MEDICIÓN</w:t>
      </w:r>
      <w:bookmarkEnd w:id="35"/>
    </w:p>
    <w:p w14:paraId="71136659" w14:textId="77777777" w:rsidR="006A0235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37" w:name="_Toc136537194"/>
      <w:bookmarkStart w:id="38" w:name="_Hlk536359921"/>
      <w:bookmarkEnd w:id="36"/>
      <w:r>
        <w:t>ESTÁNDARES DE RENDIMIENTO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10418DA6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4A6882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1980697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E3D506" w14:textId="77777777" w:rsidR="00E62E7D" w:rsidRPr="00E62E7D" w:rsidRDefault="00E62E7D" w:rsidP="00E62E7D">
      <w:pPr>
        <w:ind w:left="900" w:hanging="540"/>
      </w:pPr>
    </w:p>
    <w:p w14:paraId="6870181A" w14:textId="77777777" w:rsidR="00881D2F" w:rsidRDefault="00722999" w:rsidP="00E62E7D">
      <w:pPr>
        <w:pStyle w:val="Heading2"/>
        <w:numPr>
          <w:ilvl w:val="1"/>
          <w:numId w:val="1"/>
        </w:numPr>
        <w:ind w:left="900" w:hanging="540"/>
      </w:pPr>
      <w:bookmarkStart w:id="39" w:name="_Toc136537195"/>
      <w:r>
        <w:t>REFERENCIA</w:t>
      </w:r>
      <w:bookmarkEnd w:id="3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64CF8091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F597DE1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73EF1D0" w14:textId="77777777" w:rsidR="00887262" w:rsidRPr="000F6E6F" w:rsidRDefault="0088726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78429E0" w14:textId="77777777" w:rsidR="00722999" w:rsidRPr="00E62E7D" w:rsidRDefault="00722999" w:rsidP="00722999">
      <w:pPr>
        <w:ind w:left="900" w:hanging="540"/>
      </w:pPr>
    </w:p>
    <w:p w14:paraId="744718C4" w14:textId="77777777" w:rsidR="00722999" w:rsidRDefault="00722999" w:rsidP="00722999">
      <w:pPr>
        <w:pStyle w:val="Heading2"/>
        <w:numPr>
          <w:ilvl w:val="1"/>
          <w:numId w:val="1"/>
        </w:numPr>
        <w:ind w:left="900" w:hanging="540"/>
      </w:pPr>
      <w:bookmarkStart w:id="40" w:name="_Toc136537196"/>
      <w:r>
        <w:lastRenderedPageBreak/>
        <w:t>MÉTRICAS DE MARKETING PARA MEDIR EL ÉXITO</w:t>
      </w:r>
      <w:bookmarkEnd w:id="4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14:paraId="7AFFAE5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8DFF5A" w14:textId="77777777" w:rsidR="00722999" w:rsidRDefault="00722999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08A0C1D" w14:textId="77777777" w:rsidR="00722999" w:rsidRPr="000F6E6F" w:rsidRDefault="0072299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D1337A" w14:textId="77777777" w:rsidR="00722999" w:rsidRDefault="00722999" w:rsidP="00722999">
      <w:pPr>
        <w:pStyle w:val="ListParagraph"/>
      </w:pPr>
    </w:p>
    <w:p w14:paraId="1DB09561" w14:textId="77777777" w:rsidR="00DC17AA" w:rsidRDefault="00DC17AA" w:rsidP="00DC17AA">
      <w:pPr>
        <w:pStyle w:val="Heading2"/>
        <w:numPr>
          <w:ilvl w:val="1"/>
          <w:numId w:val="1"/>
        </w:numPr>
        <w:ind w:left="900" w:hanging="540"/>
      </w:pPr>
      <w:bookmarkStart w:id="41" w:name="_Toc136537197"/>
      <w:r>
        <w:t>MÉTODOS DE MEDICIÓN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C17AA" w14:paraId="60E0DBD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A5F7DB6" w14:textId="77777777" w:rsidR="00DC17AA" w:rsidRDefault="00DC17A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C666FEE" w14:textId="77777777" w:rsidR="00DC17AA" w:rsidRPr="000F6E6F" w:rsidRDefault="00DC17A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D5FCEC2" w14:textId="77777777" w:rsidR="006C6666" w:rsidRDefault="006C6666" w:rsidP="00DC17AA">
      <w:pPr>
        <w:pStyle w:val="ListParagraph"/>
        <w:sectPr w:rsidR="006C666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F8BACA9" w14:textId="77777777" w:rsidR="006C6666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2" w:name="_Toc136537198"/>
      <w:r>
        <w:lastRenderedPageBreak/>
        <w:t>RESUMEN FINANCIERO</w:t>
      </w:r>
      <w:bookmarkEnd w:id="42"/>
    </w:p>
    <w:p w14:paraId="3C6BB479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3" w:name="_Toc136537199"/>
      <w:r>
        <w:t>PREVISIONES FINANCIERAS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5BA9683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76113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F53C495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0ECE09" w14:textId="77777777" w:rsidR="006C6666" w:rsidRPr="00E62E7D" w:rsidRDefault="006C6666" w:rsidP="006C6666">
      <w:pPr>
        <w:ind w:left="900" w:hanging="540"/>
      </w:pPr>
    </w:p>
    <w:p w14:paraId="0C02E585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4" w:name="_Toc136537200"/>
      <w:r>
        <w:t>ANÁLISIS DE PUNTO DE EQUILIBRIO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24D578D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2BE646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D2DE5CB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C896649" w14:textId="77777777" w:rsidR="006C6666" w:rsidRPr="00E62E7D" w:rsidRDefault="006C6666" w:rsidP="006C6666">
      <w:pPr>
        <w:ind w:left="900" w:hanging="540"/>
      </w:pPr>
    </w:p>
    <w:p w14:paraId="2E25CF5E" w14:textId="77777777" w:rsidR="006C6666" w:rsidRDefault="006C6666" w:rsidP="006C6666">
      <w:pPr>
        <w:pStyle w:val="Heading2"/>
        <w:numPr>
          <w:ilvl w:val="1"/>
          <w:numId w:val="1"/>
        </w:numPr>
        <w:ind w:left="900" w:hanging="540"/>
      </w:pPr>
      <w:bookmarkStart w:id="45" w:name="_Toc136537201"/>
      <w:r>
        <w:lastRenderedPageBreak/>
        <w:t>ESTADOS FINANCIEROS</w:t>
      </w:r>
      <w:bookmarkEnd w:id="45"/>
    </w:p>
    <w:p w14:paraId="7B91229C" w14:textId="77777777" w:rsidR="006B1626" w:rsidRPr="006B1626" w:rsidRDefault="006C6666" w:rsidP="006B1626">
      <w:pPr>
        <w:pStyle w:val="Heading3"/>
        <w:numPr>
          <w:ilvl w:val="2"/>
          <w:numId w:val="1"/>
        </w:numPr>
      </w:pPr>
      <w:bookmarkStart w:id="46" w:name="_Toc136537202"/>
      <w:r>
        <w:t>CUENTA DE RESULTADOS</w:t>
      </w:r>
      <w:bookmarkEnd w:id="4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4564E166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9B63B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600BD23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27DF4B" w14:textId="77777777" w:rsidR="006C6666" w:rsidRDefault="006C6666" w:rsidP="006B1626">
      <w:pPr>
        <w:pStyle w:val="Heading3"/>
      </w:pPr>
    </w:p>
    <w:p w14:paraId="76AE26E5" w14:textId="77777777" w:rsidR="006B1626" w:rsidRPr="006B1626" w:rsidRDefault="00A23C3B" w:rsidP="006B1626">
      <w:pPr>
        <w:pStyle w:val="Heading3"/>
        <w:numPr>
          <w:ilvl w:val="2"/>
          <w:numId w:val="1"/>
        </w:numPr>
      </w:pPr>
      <w:bookmarkStart w:id="47" w:name="_Toc136537203"/>
      <w:r>
        <w:t>PROYECCIÓN DE FLUJO DE CAJA</w:t>
      </w:r>
      <w:bookmarkEnd w:id="4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68136092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217198D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B3C0187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6CBAA6" w14:textId="77777777" w:rsidR="006C6666" w:rsidRDefault="006C6666" w:rsidP="006B1626">
      <w:pPr>
        <w:pStyle w:val="Heading3"/>
      </w:pPr>
    </w:p>
    <w:p w14:paraId="48414493" w14:textId="77777777" w:rsidR="006B1626" w:rsidRPr="006B1626" w:rsidRDefault="006C6666" w:rsidP="006B1626">
      <w:pPr>
        <w:pStyle w:val="Heading3"/>
        <w:numPr>
          <w:ilvl w:val="2"/>
          <w:numId w:val="1"/>
        </w:numPr>
      </w:pPr>
      <w:bookmarkStart w:id="48" w:name="_Toc136537204"/>
      <w:r>
        <w:t>BALANCE</w:t>
      </w:r>
      <w:bookmarkEnd w:id="4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14:paraId="7453FBD7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0A62E" w14:textId="77777777" w:rsidR="006C6666" w:rsidRDefault="006C666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23DFF8" w14:textId="77777777" w:rsidR="006C6666" w:rsidRPr="000F6E6F" w:rsidRDefault="006C666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4F163A3" w14:textId="77777777" w:rsidR="006C6666" w:rsidRDefault="006C6666" w:rsidP="006C6666">
      <w:pPr>
        <w:pStyle w:val="ListParagraph"/>
      </w:pPr>
    </w:p>
    <w:p w14:paraId="4B8839DC" w14:textId="77777777" w:rsidR="00897ABF" w:rsidRDefault="00897ABF" w:rsidP="00E62E7D">
      <w:pPr>
        <w:sectPr w:rsidR="00897AB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4207800" w14:textId="77777777" w:rsidR="00897ABF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49" w:name="_Toc136537205"/>
      <w:r>
        <w:lastRenderedPageBreak/>
        <w:t>APÉNDICE</w:t>
      </w:r>
      <w:bookmarkEnd w:id="49"/>
    </w:p>
    <w:p w14:paraId="2CA871FE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0" w:name="_Toc136537206"/>
      <w:r>
        <w:t>RESULTADOS DE LA INVESTIGACIÓN</w:t>
      </w:r>
      <w:bookmarkEnd w:id="5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3D350D35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529D685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1177D77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486EF7" w14:textId="77777777" w:rsidR="00897ABF" w:rsidRPr="00E62E7D" w:rsidRDefault="00897ABF" w:rsidP="00897ABF">
      <w:pPr>
        <w:ind w:left="900" w:hanging="540"/>
      </w:pPr>
    </w:p>
    <w:p w14:paraId="70D5C2DC" w14:textId="77777777" w:rsidR="00897ABF" w:rsidRDefault="00897ABF" w:rsidP="00897ABF">
      <w:pPr>
        <w:pStyle w:val="Heading2"/>
        <w:numPr>
          <w:ilvl w:val="1"/>
          <w:numId w:val="1"/>
        </w:numPr>
        <w:ind w:left="900" w:hanging="540"/>
      </w:pPr>
      <w:bookmarkStart w:id="51" w:name="_Toc136537207"/>
      <w:r>
        <w:t>ESPECIFICACIONES E IMÁGENES DEL PRODUCTO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14:paraId="718370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3A1568D" w14:textId="77777777" w:rsidR="00897ABF" w:rsidRDefault="00897ABF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F8236F6" w14:textId="77777777" w:rsidR="00897ABF" w:rsidRPr="000F6E6F" w:rsidRDefault="00897ABF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7095A5" w14:textId="77777777" w:rsidR="00887262" w:rsidRDefault="00887262" w:rsidP="00E62E7D">
      <w:pPr>
        <w:sectPr w:rsidR="0088726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8"/>
    <w:p w14:paraId="2C29D30E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4A0CC85D" w14:textId="77777777" w:rsidTr="006A0235">
        <w:trPr>
          <w:trHeight w:val="3002"/>
        </w:trPr>
        <w:tc>
          <w:tcPr>
            <w:tcW w:w="9662" w:type="dxa"/>
          </w:tcPr>
          <w:p w14:paraId="5B927A14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1D6241BC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5D80956C" w14:textId="77777777" w:rsidR="00A64F9A" w:rsidRPr="00A64F9A" w:rsidRDefault="00A64F9A" w:rsidP="00916890">
            <w:pPr>
              <w:rPr>
                <w:sz w:val="20"/>
              </w:rPr>
            </w:pPr>
          </w:p>
          <w:p w14:paraId="28F13F0E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76F6E2D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2E8E4" w14:textId="77777777" w:rsidR="005779C9" w:rsidRDefault="005779C9" w:rsidP="00480F66">
      <w:pPr>
        <w:spacing w:after="0" w:line="240" w:lineRule="auto"/>
      </w:pPr>
      <w:r>
        <w:separator/>
      </w:r>
    </w:p>
  </w:endnote>
  <w:endnote w:type="continuationSeparator" w:id="0">
    <w:p w14:paraId="3C8A6808" w14:textId="77777777" w:rsidR="005779C9" w:rsidRDefault="005779C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39229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98002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á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99B85" w14:textId="77777777" w:rsidR="005779C9" w:rsidRDefault="005779C9" w:rsidP="00480F66">
      <w:pPr>
        <w:spacing w:after="0" w:line="240" w:lineRule="auto"/>
      </w:pPr>
      <w:r>
        <w:separator/>
      </w:r>
    </w:p>
  </w:footnote>
  <w:footnote w:type="continuationSeparator" w:id="0">
    <w:p w14:paraId="54D92F57" w14:textId="77777777" w:rsidR="005779C9" w:rsidRDefault="005779C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13B1C" w14:textId="77777777" w:rsidR="00916890" w:rsidRPr="00C805C2" w:rsidRDefault="00916890" w:rsidP="00767DCB">
    <w:pPr>
      <w:pStyle w:val="Heading5"/>
      <w:spacing w:line="240" w:lineRule="auto"/>
      <w:ind w:right="167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C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99631" w14:textId="77777777" w:rsidR="00916890" w:rsidRPr="00C805C2" w:rsidRDefault="00916890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29907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A7A53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414587"/>
    <w:rsid w:val="0041663C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4038"/>
    <w:rsid w:val="004F428F"/>
    <w:rsid w:val="00517CA8"/>
    <w:rsid w:val="0053041A"/>
    <w:rsid w:val="00541C9F"/>
    <w:rsid w:val="00541D2D"/>
    <w:rsid w:val="00563D5D"/>
    <w:rsid w:val="00570608"/>
    <w:rsid w:val="005779C9"/>
    <w:rsid w:val="005D0142"/>
    <w:rsid w:val="005F3691"/>
    <w:rsid w:val="006114C1"/>
    <w:rsid w:val="00613E0B"/>
    <w:rsid w:val="00621B2C"/>
    <w:rsid w:val="00632CB7"/>
    <w:rsid w:val="0064485A"/>
    <w:rsid w:val="00647EEB"/>
    <w:rsid w:val="00667375"/>
    <w:rsid w:val="00671A46"/>
    <w:rsid w:val="00674048"/>
    <w:rsid w:val="00692B21"/>
    <w:rsid w:val="006939AB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44B32"/>
    <w:rsid w:val="00756CC3"/>
    <w:rsid w:val="00767DCB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A7A53"/>
    <w:rsid w:val="00AB78C2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2736A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25185"/>
  <w15:docId w15:val="{CAAE333C-2176-0649-812C-03253044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07&amp;utm_language=ES&amp;utm_source=integrated-content&amp;utm_campaign=https://es.smartsheet.com/content/creative-project-management&amp;utm_medium=ic+Marketing+Plan+doc+27707+es&amp;lpa=ic+Marketing+Plan+doc+27707+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7EF9F-6564-4B6C-9C82-3E5AD20E4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1</Pages>
  <Words>954</Words>
  <Characters>5441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Heather Key</cp:lastModifiedBy>
  <cp:revision>7</cp:revision>
  <cp:lastPrinted>2023-06-01T10:49:00Z</cp:lastPrinted>
  <dcterms:created xsi:type="dcterms:W3CDTF">2023-05-04T19:31:00Z</dcterms:created>
  <dcterms:modified xsi:type="dcterms:W3CDTF">2023-08-15T22:40:00Z</dcterms:modified>
</cp:coreProperties>
</file>